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India</w:t>
      </w:r>
      <w:r>
        <w:t xml:space="preserve"> </w:t>
      </w:r>
      <w:r>
        <w:t xml:space="preserve">Bangalore</w:t>
      </w:r>
    </w:p>
    <w:bookmarkStart w:id="21" w:name="cover-letter"/>
    <w:p>
      <w:pPr>
        <w:pStyle w:val="Heading1"/>
      </w:pPr>
      <w:r>
        <w:t xml:space="preserve">Cover Letter</w:t>
      </w:r>
    </w:p>
    <w:p>
      <w:pPr>
        <w:pStyle w:val="FirstParagraph"/>
      </w:pPr>
      <w:r>
        <w:rPr>
          <w:bCs/>
          <w:b/>
        </w:rPr>
        <w:t xml:space="preserve">Your Name</w:t>
      </w:r>
      <w:r>
        <w:br/>
      </w:r>
      <w:r>
        <w:t xml:space="preserve">Address Line, City, State, Pin Code</w:t>
      </w:r>
      <w:r>
        <w:br/>
      </w:r>
      <w:r>
        <w:t xml:space="preserve">Email Address | Phone Number | LinkedIn/Portfolio (if applicable)</w:t>
      </w:r>
    </w:p>
    <w:p>
      <w:pPr>
        <w:pStyle w:val="BodyText"/>
      </w:pPr>
      <w:r>
        <w:t xml:space="preserve">Date: [Insert Date]</w:t>
      </w:r>
    </w:p>
    <w:p>
      <w:pPr>
        <w:pStyle w:val="BodyText"/>
      </w:pPr>
      <w:r>
        <w:rPr>
          <w:bCs/>
          <w:b/>
        </w:rPr>
        <w:t xml:space="preserve">Hiring Manager</w:t>
      </w:r>
      <w:r>
        <w:br/>
      </w:r>
      <w:r>
        <w:t xml:space="preserve">[School Name]</w:t>
      </w:r>
      <w:r>
        <w:br/>
      </w:r>
      <w:r>
        <w:t xml:space="preserve">[School Address]</w:t>
      </w:r>
      <w:r>
        <w:br/>
      </w:r>
      <w:r>
        <w:t xml:space="preserve">[City, State, Pin Code]</w:t>
      </w:r>
    </w:p>
    <w:bookmarkStart w:id="20" w:name="dear-hiring-team"/>
    <w:p>
      <w:pPr>
        <w:pStyle w:val="Heading2"/>
      </w:pPr>
      <w:r>
        <w:t xml:space="preserve">Dear Hiring Team,</w:t>
      </w:r>
    </w:p>
    <w:p>
      <w:pPr>
        <w:pStyle w:val="FirstParagraph"/>
      </w:pPr>
      <w:r>
        <w:t xml:space="preserve">As a dedicated and experienced School Counselor with a deep commitment to student well-being and academic success, I am writing to express my enthusiastic interest in the School Counselor position at [School Name] in India Bangalore. This opportunity aligns perfectly with my professional goals of supporting students in navigating the complexities of education while fostering their personal and emotional growth. With a strong background in counseling, cultural sensitivity, and a passion for contributing to India’s evolving educational landscape—particularly in a dynamic city like Bangalore—I am confident that I can make a meaningful impact at your institution.</w:t>
      </w:r>
    </w:p>
    <w:p>
      <w:pPr>
        <w:pStyle w:val="BodyText"/>
      </w:pPr>
      <w:r>
        <w:t xml:space="preserve">My journey as a School Counselor has been driven by the belief that every student deserves personalized attention to thrive academically, socially, and emotionally. Over the past [X years], I have worked in diverse educational settings, where I developed programs focused on academic advising, mental health support, and career planning. These experiences have equipped me with the skills to address the unique challenges faced by students in India Bangalore—a city known for its fast-paced lifestyle, competitive education system, and cultural diversity. For instance, I have collaborated with schools to implement workshops on stress management for students preparing for high-stakes exams like the 10th and 12th board examinations. This work has not only improved student outcomes but also strengthened the overall learning environment.</w:t>
      </w:r>
    </w:p>
    <w:p>
      <w:pPr>
        <w:pStyle w:val="BodyText"/>
      </w:pPr>
      <w:r>
        <w:t xml:space="preserve">One of the most rewarding aspects of my career has been partnering with teachers, parents, and community organizations to create holistic support systems for students. In India Bangalore, where families often face pressure to prioritize academic performance over mental health, I have emphasized the importance of open communication and accessible resources. For example, I initiated a peer mentorship program at a local school in [City/Region], which empowered students to support one another while reducing feelings of isolation. This initiative was particularly impactful in a city like Bangalore, where students from varied socioeconomic backgrounds often navigate different challenges. My ability to bridge cultural gaps and build trust with stakeholders has been instrumental in fostering inclusive and supportive school communities.</w:t>
      </w:r>
    </w:p>
    <w:p>
      <w:pPr>
        <w:pStyle w:val="BodyText"/>
      </w:pPr>
      <w:r>
        <w:t xml:space="preserve">What draws me to the School Counselor role at [School Name] is the institution’s commitment to innovation and student-centered learning. Bangalore, as a hub of technology and education, presents unique opportunities to integrate modern counseling practices with traditional values. I am particularly interested in contributing to your efforts to address mental health awareness among students, a critical issue in today’s educational climate. My experience in designing and facilitating workshops on emotional resilience, conflict resolution, and career exploration would align seamlessly with your mission to nurture well-rounded individuals.</w:t>
      </w:r>
    </w:p>
    <w:p>
      <w:pPr>
        <w:pStyle w:val="BodyText"/>
      </w:pPr>
      <w:r>
        <w:t xml:space="preserve">Additionally, my understanding of India’s education system—especially in Bangalore—enables me to navigate its nuances effectively. I am familiar with the Central Board of Secondary Education (CBSE), Indian Certificate of Secondary Education (ICSE), and other local curricula, which allows me to tailor counseling strategies to meet specific academic goals. Moreover, I have worked closely with parents and educators to create individualized learning plans that address students’ strengths and areas for growth. This collaborative approach is essential in a city like Bangalore, where families often seek guidance on balancing academic rigor with personal development.</w:t>
      </w:r>
    </w:p>
    <w:p>
      <w:pPr>
        <w:pStyle w:val="BodyText"/>
      </w:pPr>
      <w:r>
        <w:t xml:space="preserve">As a School Counselor, I am not only focused on addressing immediate needs but also on long-term student success. My goal is to empower students to make informed decisions about their futures while building the confidence and skills necessary to overcome challenges. Whether it’s helping a student navigate college admissions, supporting a child through personal difficulties, or guiding parents in fostering positive home environments, I approach every interaction with empathy and professionalism.</w:t>
      </w:r>
    </w:p>
    <w:p>
      <w:pPr>
        <w:pStyle w:val="BodyText"/>
      </w:pPr>
      <w:r>
        <w:t xml:space="preserve">I am particularly drawn to [School Name] because of its reputation for excellence and its dedication to creating a nurturing environment for students. I have followed your institution’s initiatives in [specific program or achievement, if known], and I am inspired by the way your team prioritizes both academic and personal growth. I believe my background in counseling, combined with my passion for education in India Bangalore, would allow me to contribute meaningfully to your mission.</w:t>
      </w:r>
    </w:p>
    <w:p>
      <w:pPr>
        <w:pStyle w:val="BodyText"/>
      </w:pPr>
      <w:r>
        <w:t xml:space="preserve">In closing, I would be honored to bring my expertise in school counseling to [School Name] and support the students of India Bangalore as they pursue their dreams. Thank you for considering my application. I look forward to the opportunity to discuss how I can contribute to your institution’s continued success. Please feel free to contact me at [Phone Number] or [Email Address] at your earliest convenience.</w:t>
      </w:r>
    </w:p>
    <w:p>
      <w:pPr>
        <w:pStyle w:val="BodyText"/>
      </w:pPr>
      <w:r>
        <w:t xml:space="preserve">Sincerely,</w:t>
      </w:r>
      <w:r>
        <w:br/>
      </w: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 in India Bangalore</dc:title>
  <dc:creator/>
  <dc:language>en</dc:language>
  <cp:keywords/>
  <dcterms:created xsi:type="dcterms:W3CDTF">2025-12-15T22:46:32Z</dcterms:created>
  <dcterms:modified xsi:type="dcterms:W3CDTF">2025-12-15T22:46:32Z</dcterms:modified>
</cp:coreProperties>
</file>

<file path=docProps/custom.xml><?xml version="1.0" encoding="utf-8"?>
<Properties xmlns="http://schemas.openxmlformats.org/officeDocument/2006/custom-properties" xmlns:vt="http://schemas.openxmlformats.org/officeDocument/2006/docPropsVTypes"/>
</file>